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3205FB" w14:textId="70F43FC4" w:rsidR="00D05FBB" w:rsidRPr="007051DE" w:rsidRDefault="00D05FBB" w:rsidP="007051DE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bookmarkStart w:id="0" w:name="_Hlk120839360"/>
      <w:bookmarkStart w:id="1" w:name="_Hlk121257069"/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DIVORCE CONTRACTUAL AGREEMENT</w:t>
      </w:r>
    </w:p>
    <w:p w14:paraId="4E1C580F" w14:textId="77777777" w:rsidR="00D05FBB" w:rsidRDefault="00D05FBB" w:rsidP="00D05FBB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PARTIES</w:t>
      </w:r>
    </w:p>
    <w:p w14:paraId="306B042D" w14:textId="34C6A3D3" w:rsidR="00D05FBB" w:rsidRPr="005C502A" w:rsidRDefault="00D05FBB" w:rsidP="00D05FBB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800FF4">
        <w:rPr>
          <w:rFonts w:asciiTheme="majorBidi" w:hAnsiTheme="majorBidi" w:cstheme="majorBidi"/>
          <w:sz w:val="24"/>
          <w:szCs w:val="24"/>
        </w:rPr>
        <w:t xml:space="preserve">This </w:t>
      </w:r>
      <w:r>
        <w:rPr>
          <w:rFonts w:asciiTheme="majorBidi" w:hAnsiTheme="majorBidi" w:cstheme="majorBidi"/>
          <w:sz w:val="24"/>
          <w:szCs w:val="24"/>
        </w:rPr>
        <w:t>Investment Contractual Agreement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>
        <w:rPr>
          <w:rFonts w:asciiTheme="majorBidi" w:hAnsiTheme="majorBidi" w:cstheme="majorBidi"/>
          <w:b/>
          <w:sz w:val="24"/>
          <w:szCs w:val="24"/>
        </w:rPr>
        <w:t>Agreement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is entered into on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the </w:t>
      </w:r>
      <w:r w:rsidRPr="00800FF4">
        <w:rPr>
          <w:rFonts w:asciiTheme="majorBidi" w:hAnsiTheme="majorBidi" w:cstheme="majorBidi"/>
          <w:b/>
          <w:sz w:val="24"/>
          <w:szCs w:val="24"/>
        </w:rPr>
        <w:t>“Effective Date”</w:t>
      </w:r>
      <w:r w:rsidRPr="00800FF4">
        <w:rPr>
          <w:rFonts w:asciiTheme="majorBidi" w:hAnsiTheme="majorBidi" w:cstheme="majorBidi"/>
          <w:sz w:val="24"/>
          <w:szCs w:val="24"/>
        </w:rPr>
        <w:t xml:space="preserve">), by and between ________________________, with an address of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 w:rsidR="00443A4B">
        <w:rPr>
          <w:rFonts w:asciiTheme="majorBidi" w:hAnsiTheme="majorBidi" w:cstheme="majorBidi"/>
          <w:b/>
          <w:sz w:val="24"/>
          <w:szCs w:val="24"/>
        </w:rPr>
        <w:t>Husband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and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with an address of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 w:rsidR="00443A4B">
        <w:rPr>
          <w:rFonts w:asciiTheme="majorBidi" w:hAnsiTheme="majorBidi" w:cstheme="majorBidi"/>
          <w:b/>
          <w:sz w:val="24"/>
          <w:szCs w:val="24"/>
        </w:rPr>
        <w:t>Wife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(collectively referred to as the </w:t>
      </w:r>
      <w:r w:rsidRPr="00800FF4">
        <w:rPr>
          <w:rFonts w:asciiTheme="majorBidi" w:hAnsiTheme="majorBidi" w:cstheme="majorBidi"/>
          <w:b/>
          <w:bCs/>
          <w:sz w:val="24"/>
          <w:szCs w:val="24"/>
        </w:rPr>
        <w:t>“Parties”</w:t>
      </w:r>
      <w:r w:rsidRPr="00800FF4">
        <w:rPr>
          <w:rFonts w:asciiTheme="majorBidi" w:hAnsiTheme="majorBidi" w:cstheme="majorBidi"/>
          <w:sz w:val="24"/>
          <w:szCs w:val="24"/>
        </w:rPr>
        <w:t>).</w:t>
      </w:r>
    </w:p>
    <w:p w14:paraId="16403CD0" w14:textId="6A7C217E" w:rsidR="007051DE" w:rsidRDefault="007051DE" w:rsidP="00D05FBB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PURPOSE OF AGREEMENT</w:t>
      </w:r>
    </w:p>
    <w:p w14:paraId="371DC0B5" w14:textId="44B5F992" w:rsidR="002E0D6B" w:rsidRPr="002E0D6B" w:rsidRDefault="002E0D6B" w:rsidP="002E0D6B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Parties agree that the purpose of this Agreement is to make a final settlement and agreement related to their rights and obligations towards their divorce.</w:t>
      </w:r>
    </w:p>
    <w:p w14:paraId="148C0C31" w14:textId="702983CF" w:rsidR="00D05FBB" w:rsidRDefault="007051DE" w:rsidP="00D05FBB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DATE OF MARRIAGE</w:t>
      </w:r>
    </w:p>
    <w:p w14:paraId="03B28866" w14:textId="13884C26" w:rsidR="002E0D6B" w:rsidRPr="002E0D6B" w:rsidRDefault="002E0D6B" w:rsidP="002E0D6B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2E0D6B">
        <w:rPr>
          <w:rFonts w:asciiTheme="majorBidi" w:hAnsiTheme="majorBidi" w:cstheme="majorBidi"/>
          <w:sz w:val="24"/>
          <w:szCs w:val="24"/>
        </w:rPr>
        <w:t>The Parties were married on</w:t>
      </w:r>
      <w:r w:rsidRPr="002E0D6B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2E0D6B">
        <w:rPr>
          <w:rFonts w:asciiTheme="majorBidi" w:hAnsiTheme="majorBidi" w:cstheme="majorBidi"/>
          <w:sz w:val="24"/>
          <w:szCs w:val="24"/>
        </w:rPr>
        <w:t>________________________________________________.</w:t>
      </w:r>
    </w:p>
    <w:p w14:paraId="0A073218" w14:textId="7E37C9C6" w:rsidR="007051DE" w:rsidRDefault="007051DE" w:rsidP="00D05FBB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DATE OF SEPARATION</w:t>
      </w:r>
    </w:p>
    <w:p w14:paraId="3D44A811" w14:textId="7965464D" w:rsidR="002E0D6B" w:rsidRPr="002E0D6B" w:rsidRDefault="002E0D6B" w:rsidP="002E0D6B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2E0D6B">
        <w:rPr>
          <w:rFonts w:asciiTheme="majorBidi" w:hAnsiTheme="majorBidi" w:cstheme="majorBidi"/>
          <w:sz w:val="24"/>
          <w:szCs w:val="24"/>
        </w:rPr>
        <w:t>The Parties were divorced on</w:t>
      </w:r>
      <w:r w:rsidRPr="002E0D6B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2E0D6B">
        <w:rPr>
          <w:rFonts w:asciiTheme="majorBidi" w:hAnsiTheme="majorBidi" w:cstheme="majorBidi"/>
          <w:sz w:val="24"/>
          <w:szCs w:val="24"/>
        </w:rPr>
        <w:t>________________________________________________.</w:t>
      </w:r>
    </w:p>
    <w:p w14:paraId="5297EC24" w14:textId="143431AE" w:rsidR="007051DE" w:rsidRDefault="007051DE" w:rsidP="00D05FBB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MINOR CHILDREN OF THE MARRIAGE</w:t>
      </w:r>
    </w:p>
    <w:p w14:paraId="5A59CA0F" w14:textId="18142DE9" w:rsidR="002E0D6B" w:rsidRPr="00253D6B" w:rsidRDefault="002E0D6B" w:rsidP="002E0D6B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Parties agree that the minor children of the marriage are enlisted below:</w:t>
      </w:r>
      <w:r>
        <w:rPr>
          <w:rFonts w:asciiTheme="majorBidi" w:hAnsiTheme="majorBidi" w:cstheme="majorBidi"/>
          <w:sz w:val="24"/>
          <w:szCs w:val="24"/>
        </w:rPr>
        <w:br/>
      </w:r>
    </w:p>
    <w:p w14:paraId="49624665" w14:textId="77777777" w:rsidR="002E0D6B" w:rsidRPr="002E0D6B" w:rsidRDefault="002E0D6B" w:rsidP="002E0D6B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rst Child: ________________________________ </w:t>
      </w:r>
    </w:p>
    <w:p w14:paraId="3162994F" w14:textId="598B2048" w:rsidR="002E0D6B" w:rsidRPr="002E0D6B" w:rsidRDefault="002E0D6B" w:rsidP="002E0D6B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sz w:val="24"/>
          <w:szCs w:val="24"/>
        </w:rPr>
      </w:pPr>
      <w:r w:rsidRPr="002E0D6B">
        <w:rPr>
          <w:rFonts w:ascii="Times New Roman" w:eastAsia="Times New Roman" w:hAnsi="Times New Roman" w:cs="Times New Roman"/>
          <w:sz w:val="24"/>
          <w:szCs w:val="24"/>
        </w:rPr>
        <w:t>Second Child: ________________________________</w:t>
      </w:r>
      <w:r w:rsidRPr="002E0D6B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3D756ED6" w14:textId="3F69F760" w:rsidR="007051DE" w:rsidRDefault="007051DE" w:rsidP="00D05FBB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CUSTODY </w:t>
      </w:r>
    </w:p>
    <w:p w14:paraId="4BFC0ABD" w14:textId="029650C2" w:rsidR="007051DE" w:rsidRPr="007051DE" w:rsidRDefault="007051DE" w:rsidP="007051DE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7051DE">
        <w:rPr>
          <w:rFonts w:asciiTheme="majorBidi" w:hAnsiTheme="majorBidi" w:cstheme="majorBidi"/>
          <w:sz w:val="24"/>
          <w:szCs w:val="24"/>
        </w:rPr>
        <w:t xml:space="preserve">The Parties agree that the </w:t>
      </w:r>
      <w:r w:rsidRPr="007051DE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7051DE">
        <w:rPr>
          <w:rFonts w:asciiTheme="majorBidi" w:hAnsiTheme="majorBidi" w:cstheme="majorBidi"/>
          <w:sz w:val="24"/>
          <w:szCs w:val="24"/>
        </w:rPr>
        <w:t xml:space="preserve"> (Mother/Father) will have full custody of the children. </w:t>
      </w:r>
      <w:r>
        <w:rPr>
          <w:rFonts w:asciiTheme="majorBidi" w:hAnsiTheme="majorBidi" w:cstheme="majorBidi"/>
          <w:sz w:val="24"/>
          <w:szCs w:val="24"/>
        </w:rPr>
        <w:br/>
      </w:r>
    </w:p>
    <w:p w14:paraId="1F34E56E" w14:textId="4EDFA83D" w:rsidR="007051DE" w:rsidRPr="007051DE" w:rsidRDefault="007051DE" w:rsidP="007051DE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7051DE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Parties</w:t>
      </w:r>
      <w:r w:rsidRPr="007051DE">
        <w:rPr>
          <w:rFonts w:asciiTheme="majorBidi" w:hAnsiTheme="majorBidi" w:cstheme="majorBidi"/>
          <w:sz w:val="24"/>
          <w:szCs w:val="24"/>
        </w:rPr>
        <w:t xml:space="preserve"> agree that the non-custodial parent will have access to the children on the following days and tim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051DE" w14:paraId="58412225" w14:textId="77777777" w:rsidTr="0080481A">
        <w:tc>
          <w:tcPr>
            <w:tcW w:w="4675" w:type="dxa"/>
          </w:tcPr>
          <w:p w14:paraId="4B526E99" w14:textId="77777777" w:rsidR="007051DE" w:rsidRDefault="007051D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y</w:t>
            </w:r>
          </w:p>
        </w:tc>
        <w:tc>
          <w:tcPr>
            <w:tcW w:w="4675" w:type="dxa"/>
          </w:tcPr>
          <w:p w14:paraId="3469C1EB" w14:textId="77777777" w:rsidR="007051DE" w:rsidRDefault="007051D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ime (Duration)</w:t>
            </w:r>
          </w:p>
        </w:tc>
      </w:tr>
      <w:tr w:rsidR="007051DE" w14:paraId="0710E203" w14:textId="77777777" w:rsidTr="0080481A">
        <w:tc>
          <w:tcPr>
            <w:tcW w:w="4675" w:type="dxa"/>
          </w:tcPr>
          <w:p w14:paraId="55C7D41C" w14:textId="77777777" w:rsidR="007051DE" w:rsidRDefault="007051D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6E211ADF" w14:textId="77777777" w:rsidR="007051DE" w:rsidRDefault="007051D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051DE" w14:paraId="5003FC8B" w14:textId="77777777" w:rsidTr="0080481A">
        <w:tc>
          <w:tcPr>
            <w:tcW w:w="4675" w:type="dxa"/>
          </w:tcPr>
          <w:p w14:paraId="2DBB5074" w14:textId="77777777" w:rsidR="007051DE" w:rsidRDefault="007051D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060A30EF" w14:textId="77777777" w:rsidR="007051DE" w:rsidRDefault="007051D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051DE" w14:paraId="5F5E9F68" w14:textId="77777777" w:rsidTr="0080481A">
        <w:tc>
          <w:tcPr>
            <w:tcW w:w="4675" w:type="dxa"/>
          </w:tcPr>
          <w:p w14:paraId="43FC316B" w14:textId="77777777" w:rsidR="007051DE" w:rsidRDefault="007051D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3D00B64E" w14:textId="77777777" w:rsidR="007051DE" w:rsidRDefault="007051D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051DE" w14:paraId="5DA004C1" w14:textId="77777777" w:rsidTr="0080481A">
        <w:tc>
          <w:tcPr>
            <w:tcW w:w="4675" w:type="dxa"/>
          </w:tcPr>
          <w:p w14:paraId="4C164726" w14:textId="77777777" w:rsidR="007051DE" w:rsidRDefault="007051D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0DB46C00" w14:textId="77777777" w:rsidR="007051DE" w:rsidRDefault="007051D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051DE" w14:paraId="5F9B3291" w14:textId="77777777" w:rsidTr="0080481A">
        <w:tc>
          <w:tcPr>
            <w:tcW w:w="4675" w:type="dxa"/>
          </w:tcPr>
          <w:p w14:paraId="5EE34843" w14:textId="77777777" w:rsidR="007051DE" w:rsidRDefault="007051D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50581E9C" w14:textId="77777777" w:rsidR="007051DE" w:rsidRDefault="007051D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051DE" w14:paraId="706BB706" w14:textId="77777777" w:rsidTr="0080481A">
        <w:tc>
          <w:tcPr>
            <w:tcW w:w="4675" w:type="dxa"/>
          </w:tcPr>
          <w:p w14:paraId="5FEFD418" w14:textId="77777777" w:rsidR="007051DE" w:rsidRDefault="007051D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0EA87A62" w14:textId="77777777" w:rsidR="007051DE" w:rsidRDefault="007051D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051DE" w14:paraId="32FB8A57" w14:textId="77777777" w:rsidTr="0080481A">
        <w:tc>
          <w:tcPr>
            <w:tcW w:w="4675" w:type="dxa"/>
          </w:tcPr>
          <w:p w14:paraId="6F594E93" w14:textId="77777777" w:rsidR="007051DE" w:rsidRDefault="007051D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50283EBC" w14:textId="77777777" w:rsidR="007051DE" w:rsidRDefault="007051D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76F6EF7D" w14:textId="77777777" w:rsidR="007051DE" w:rsidRDefault="007051DE" w:rsidP="007051DE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7A4E7DFA" w14:textId="4B2F0A6F" w:rsidR="007051DE" w:rsidRPr="007051DE" w:rsidRDefault="007051DE" w:rsidP="007051DE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7051DE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Parties</w:t>
      </w:r>
      <w:r w:rsidRPr="007051DE">
        <w:rPr>
          <w:rFonts w:asciiTheme="majorBidi" w:hAnsiTheme="majorBidi" w:cstheme="majorBidi"/>
          <w:sz w:val="24"/>
          <w:szCs w:val="24"/>
        </w:rPr>
        <w:t xml:space="preserve"> agree that the non-custodial parent will be entitled to visit the children on the following occasions and holiday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051DE" w14:paraId="12A3696B" w14:textId="77777777" w:rsidTr="0080481A">
        <w:tc>
          <w:tcPr>
            <w:tcW w:w="4675" w:type="dxa"/>
          </w:tcPr>
          <w:p w14:paraId="3043CB7E" w14:textId="77777777" w:rsidR="007051DE" w:rsidRDefault="007051D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Occasion / Holiday</w:t>
            </w:r>
          </w:p>
        </w:tc>
        <w:tc>
          <w:tcPr>
            <w:tcW w:w="4675" w:type="dxa"/>
          </w:tcPr>
          <w:p w14:paraId="33E27B5D" w14:textId="77777777" w:rsidR="007051DE" w:rsidRDefault="007051D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ime (Duration)</w:t>
            </w:r>
          </w:p>
        </w:tc>
      </w:tr>
      <w:tr w:rsidR="007051DE" w14:paraId="37F7FD90" w14:textId="77777777" w:rsidTr="0080481A">
        <w:tc>
          <w:tcPr>
            <w:tcW w:w="4675" w:type="dxa"/>
          </w:tcPr>
          <w:p w14:paraId="220FDE0D" w14:textId="77777777" w:rsidR="007051DE" w:rsidRDefault="007051D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55C66AB1" w14:textId="77777777" w:rsidR="007051DE" w:rsidRDefault="007051D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051DE" w14:paraId="61777084" w14:textId="77777777" w:rsidTr="0080481A">
        <w:tc>
          <w:tcPr>
            <w:tcW w:w="4675" w:type="dxa"/>
          </w:tcPr>
          <w:p w14:paraId="3FC7616B" w14:textId="77777777" w:rsidR="007051DE" w:rsidRDefault="007051D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5EF1131F" w14:textId="77777777" w:rsidR="007051DE" w:rsidRDefault="007051D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051DE" w14:paraId="2F24164B" w14:textId="77777777" w:rsidTr="0080481A">
        <w:tc>
          <w:tcPr>
            <w:tcW w:w="4675" w:type="dxa"/>
          </w:tcPr>
          <w:p w14:paraId="3E245324" w14:textId="77777777" w:rsidR="007051DE" w:rsidRDefault="007051D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12966818" w14:textId="77777777" w:rsidR="007051DE" w:rsidRDefault="007051D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051DE" w14:paraId="4B377641" w14:textId="77777777" w:rsidTr="0080481A">
        <w:tc>
          <w:tcPr>
            <w:tcW w:w="4675" w:type="dxa"/>
          </w:tcPr>
          <w:p w14:paraId="16781038" w14:textId="77777777" w:rsidR="007051DE" w:rsidRDefault="007051D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1712E713" w14:textId="77777777" w:rsidR="007051DE" w:rsidRDefault="007051D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051DE" w14:paraId="6300A574" w14:textId="77777777" w:rsidTr="0080481A">
        <w:tc>
          <w:tcPr>
            <w:tcW w:w="4675" w:type="dxa"/>
          </w:tcPr>
          <w:p w14:paraId="29C077DA" w14:textId="77777777" w:rsidR="007051DE" w:rsidRDefault="007051D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57C2B0AC" w14:textId="77777777" w:rsidR="007051DE" w:rsidRDefault="007051D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051DE" w14:paraId="306A3E67" w14:textId="77777777" w:rsidTr="0080481A">
        <w:tc>
          <w:tcPr>
            <w:tcW w:w="4675" w:type="dxa"/>
          </w:tcPr>
          <w:p w14:paraId="2AD82D5B" w14:textId="77777777" w:rsidR="007051DE" w:rsidRDefault="007051D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4250CA36" w14:textId="77777777" w:rsidR="007051DE" w:rsidRDefault="007051D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051DE" w14:paraId="001F3BEA" w14:textId="77777777" w:rsidTr="0080481A">
        <w:tc>
          <w:tcPr>
            <w:tcW w:w="4675" w:type="dxa"/>
          </w:tcPr>
          <w:p w14:paraId="76E8C583" w14:textId="77777777" w:rsidR="007051DE" w:rsidRDefault="007051D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5AEE3976" w14:textId="77777777" w:rsidR="007051DE" w:rsidRDefault="007051D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5F43ED86" w14:textId="77777777" w:rsidR="007051DE" w:rsidRDefault="007051DE" w:rsidP="00D05FBB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2041BC11" w14:textId="130A2293" w:rsidR="007051DE" w:rsidRDefault="007051DE" w:rsidP="00D05FBB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CHILD SUPPORT</w:t>
      </w:r>
    </w:p>
    <w:p w14:paraId="6DB2A829" w14:textId="67258026" w:rsidR="007051DE" w:rsidRPr="00766BCF" w:rsidRDefault="007051DE" w:rsidP="007051DE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arties agree that the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(Father/Mother) will provide the ________________ (Father/Mother) with a monthly child support equivalent to $________________. </w:t>
      </w:r>
    </w:p>
    <w:p w14:paraId="79EA2F0B" w14:textId="77777777" w:rsidR="007051DE" w:rsidRPr="00766BCF" w:rsidRDefault="007051DE" w:rsidP="007051DE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062FBB9A" w14:textId="088C1D8D" w:rsidR="003B2E43" w:rsidRPr="003B2E43" w:rsidRDefault="007051DE" w:rsidP="003B2E43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arties further agree that in the event of death, the remaining parent will assume all responsibilities for the children. </w:t>
      </w:r>
    </w:p>
    <w:p w14:paraId="0AC36CC0" w14:textId="33129837" w:rsidR="003B2E43" w:rsidRDefault="003B2E43" w:rsidP="003B2E43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3B2E43">
        <w:rPr>
          <w:rFonts w:asciiTheme="majorBidi" w:hAnsiTheme="majorBidi" w:cstheme="majorBidi"/>
          <w:b/>
          <w:bCs/>
          <w:sz w:val="24"/>
          <w:szCs w:val="24"/>
          <w:u w:val="single"/>
        </w:rPr>
        <w:t>ALIMONY</w:t>
      </w:r>
    </w:p>
    <w:p w14:paraId="6B665344" w14:textId="03D647FD" w:rsidR="003B2E43" w:rsidRPr="003B2E43" w:rsidRDefault="003B2E43" w:rsidP="003B2E43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arties agree that the husband will pay alimony to the wife amounting to </w:t>
      </w:r>
      <w:r>
        <w:rPr>
          <w:rFonts w:ascii="Times New Roman" w:eastAsia="Times New Roman" w:hAnsi="Times New Roman" w:cs="Times New Roman"/>
          <w:sz w:val="24"/>
          <w:szCs w:val="24"/>
        </w:rPr>
        <w:t>$________________.</w:t>
      </w:r>
    </w:p>
    <w:p w14:paraId="4E946A1C" w14:textId="77777777" w:rsidR="003B2E43" w:rsidRPr="003B2E43" w:rsidRDefault="003B2E43" w:rsidP="003B2E43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1C0195A3" w14:textId="35BC18AA" w:rsidR="003B2E43" w:rsidRPr="003B2E43" w:rsidRDefault="003B2E43" w:rsidP="003B2E43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eriod of the payment of the alimony will be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.</w:t>
      </w:r>
    </w:p>
    <w:p w14:paraId="614FF9A4" w14:textId="6A253EE0" w:rsidR="007051DE" w:rsidRDefault="002A59CE" w:rsidP="00D05FBB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MARTIAL </w:t>
      </w:r>
      <w:r w:rsidR="007051DE">
        <w:rPr>
          <w:rFonts w:asciiTheme="majorBidi" w:hAnsiTheme="majorBidi" w:cstheme="majorBidi"/>
          <w:b/>
          <w:bCs/>
          <w:sz w:val="24"/>
          <w:szCs w:val="24"/>
          <w:u w:val="single"/>
        </w:rPr>
        <w:t>PROPERTY</w:t>
      </w:r>
    </w:p>
    <w:p w14:paraId="6D551DD4" w14:textId="3C6B02FD" w:rsidR="002A59CE" w:rsidRPr="002A59CE" w:rsidRDefault="002A59CE" w:rsidP="002A59CE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Parties agree that the court is needless to decide any martial property and that the following property will be divided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A59CE" w14:paraId="0B52AA3E" w14:textId="77777777" w:rsidTr="0080481A">
        <w:tc>
          <w:tcPr>
            <w:tcW w:w="4675" w:type="dxa"/>
          </w:tcPr>
          <w:p w14:paraId="75662DB2" w14:textId="3F2C6254" w:rsidR="002A59CE" w:rsidRDefault="002A59C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Husband’s Property</w:t>
            </w:r>
          </w:p>
        </w:tc>
        <w:tc>
          <w:tcPr>
            <w:tcW w:w="4675" w:type="dxa"/>
          </w:tcPr>
          <w:p w14:paraId="6BF40437" w14:textId="5C357692" w:rsidR="002A59CE" w:rsidRDefault="002A59C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ife’s Property</w:t>
            </w:r>
          </w:p>
        </w:tc>
      </w:tr>
      <w:tr w:rsidR="002A59CE" w14:paraId="4B69A2EA" w14:textId="77777777" w:rsidTr="0080481A">
        <w:tc>
          <w:tcPr>
            <w:tcW w:w="4675" w:type="dxa"/>
          </w:tcPr>
          <w:p w14:paraId="7D59D487" w14:textId="77777777" w:rsidR="002A59CE" w:rsidRDefault="002A59C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7A3B2E3C" w14:textId="77777777" w:rsidR="002A59CE" w:rsidRDefault="002A59C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A59CE" w14:paraId="3E2CBB43" w14:textId="77777777" w:rsidTr="0080481A">
        <w:tc>
          <w:tcPr>
            <w:tcW w:w="4675" w:type="dxa"/>
          </w:tcPr>
          <w:p w14:paraId="2E9BD33C" w14:textId="77777777" w:rsidR="002A59CE" w:rsidRDefault="002A59C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2B0371AD" w14:textId="77777777" w:rsidR="002A59CE" w:rsidRDefault="002A59C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A59CE" w14:paraId="1950BBF0" w14:textId="77777777" w:rsidTr="0080481A">
        <w:tc>
          <w:tcPr>
            <w:tcW w:w="4675" w:type="dxa"/>
          </w:tcPr>
          <w:p w14:paraId="5518C2C5" w14:textId="77777777" w:rsidR="002A59CE" w:rsidRDefault="002A59C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31F4D9B5" w14:textId="77777777" w:rsidR="002A59CE" w:rsidRDefault="002A59C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A59CE" w14:paraId="28360215" w14:textId="77777777" w:rsidTr="0080481A">
        <w:tc>
          <w:tcPr>
            <w:tcW w:w="4675" w:type="dxa"/>
          </w:tcPr>
          <w:p w14:paraId="4946AF18" w14:textId="77777777" w:rsidR="002A59CE" w:rsidRDefault="002A59C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37B7FB71" w14:textId="77777777" w:rsidR="002A59CE" w:rsidRDefault="002A59C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A59CE" w14:paraId="0A5BCEA2" w14:textId="77777777" w:rsidTr="0080481A">
        <w:tc>
          <w:tcPr>
            <w:tcW w:w="4675" w:type="dxa"/>
          </w:tcPr>
          <w:p w14:paraId="3AFAA5EA" w14:textId="77777777" w:rsidR="002A59CE" w:rsidRDefault="002A59C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3CBBC405" w14:textId="77777777" w:rsidR="002A59CE" w:rsidRDefault="002A59C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A59CE" w14:paraId="4EFB92AB" w14:textId="77777777" w:rsidTr="0080481A">
        <w:tc>
          <w:tcPr>
            <w:tcW w:w="4675" w:type="dxa"/>
          </w:tcPr>
          <w:p w14:paraId="7F12D605" w14:textId="77777777" w:rsidR="002A59CE" w:rsidRDefault="002A59C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10A96E5D" w14:textId="77777777" w:rsidR="002A59CE" w:rsidRDefault="002A59C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A59CE" w14:paraId="44D10011" w14:textId="77777777" w:rsidTr="0080481A">
        <w:tc>
          <w:tcPr>
            <w:tcW w:w="4675" w:type="dxa"/>
          </w:tcPr>
          <w:p w14:paraId="24367C65" w14:textId="77777777" w:rsidR="002A59CE" w:rsidRDefault="002A59C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594EF31A" w14:textId="77777777" w:rsidR="002A59CE" w:rsidRDefault="002A59CE" w:rsidP="0080481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48869962" w14:textId="02E3BD8B" w:rsidR="00443A4B" w:rsidRPr="002A59CE" w:rsidRDefault="00443A4B" w:rsidP="002A59CE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500FE41E" w14:textId="77777777" w:rsidR="007051DE" w:rsidRDefault="007051DE" w:rsidP="007051D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654E3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AMENDMENTS</w:t>
      </w:r>
    </w:p>
    <w:p w14:paraId="0CAF3AD4" w14:textId="77777777" w:rsidR="007051DE" w:rsidRDefault="007051DE" w:rsidP="007051D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39708805" w14:textId="20034711" w:rsidR="007051DE" w:rsidRDefault="007051DE" w:rsidP="007051DE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Parties agree that any amendments made to this Agreement must be in writing where they must be signed by both parties. </w:t>
      </w:r>
    </w:p>
    <w:p w14:paraId="2D1EF9B7" w14:textId="77777777" w:rsidR="007051DE" w:rsidRDefault="007051DE" w:rsidP="007051DE">
      <w:pPr>
        <w:pStyle w:val="ListParagraph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85EA96A" w14:textId="4DAC91FE" w:rsidR="007051DE" w:rsidRDefault="007051DE" w:rsidP="007051DE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B716B">
        <w:rPr>
          <w:rFonts w:ascii="Times New Roman" w:eastAsia="Times New Roman" w:hAnsi="Times New Roman" w:cs="Times New Roman"/>
          <w:sz w:val="24"/>
          <w:szCs w:val="24"/>
        </w:rPr>
        <w:t xml:space="preserve">As such, any amendments made by the </w:t>
      </w:r>
      <w:r>
        <w:rPr>
          <w:rFonts w:ascii="Times New Roman" w:eastAsia="Times New Roman" w:hAnsi="Times New Roman" w:cs="Times New Roman"/>
          <w:sz w:val="24"/>
          <w:szCs w:val="24"/>
        </w:rPr>
        <w:t>Parties</w:t>
      </w:r>
      <w:r w:rsidRPr="00DB716B">
        <w:rPr>
          <w:rFonts w:ascii="Times New Roman" w:eastAsia="Times New Roman" w:hAnsi="Times New Roman" w:cs="Times New Roman"/>
          <w:sz w:val="24"/>
          <w:szCs w:val="24"/>
        </w:rPr>
        <w:t xml:space="preserve"> will be applied to this Agreement.</w:t>
      </w:r>
    </w:p>
    <w:p w14:paraId="02960960" w14:textId="77777777" w:rsidR="007051DE" w:rsidRPr="00EF52E7" w:rsidRDefault="007051DE" w:rsidP="007051DE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64FD8AA3" w14:textId="77777777" w:rsidR="006F6F77" w:rsidRDefault="006F6F77" w:rsidP="006F6F77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917C01">
        <w:rPr>
          <w:rFonts w:asciiTheme="majorBidi" w:hAnsiTheme="majorBidi" w:cstheme="majorBidi"/>
          <w:b/>
          <w:bCs/>
          <w:sz w:val="24"/>
          <w:szCs w:val="24"/>
          <w:u w:val="single"/>
        </w:rPr>
        <w:lastRenderedPageBreak/>
        <w:t>GOVERNING LAW</w:t>
      </w:r>
    </w:p>
    <w:p w14:paraId="6DBC7411" w14:textId="77777777" w:rsidR="006F6F77" w:rsidRPr="006D4308" w:rsidRDefault="00000000" w:rsidP="006F6F7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hyperlink r:id="rId5" w:history="1">
        <w:r w:rsidR="006F6F77" w:rsidRPr="001366AF">
          <w:rPr>
            <w:rFonts w:ascii="Times New Roman" w:eastAsia="Times New Roman" w:hAnsi="Times New Roman" w:cs="Times New Roman"/>
            <w:sz w:val="24"/>
            <w:szCs w:val="24"/>
          </w:rPr>
          <w:t>This Agreement</w:t>
        </w:r>
      </w:hyperlink>
      <w:r w:rsidR="006F6F77" w:rsidRPr="001366A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F6F77">
        <w:rPr>
          <w:rFonts w:ascii="Times New Roman" w:eastAsia="Times New Roman" w:hAnsi="Times New Roman" w:cs="Times New Roman"/>
          <w:sz w:val="24"/>
          <w:szCs w:val="24"/>
        </w:rPr>
        <w:t>will</w:t>
      </w:r>
      <w:r w:rsidR="006F6F77" w:rsidRPr="001366AF">
        <w:rPr>
          <w:rFonts w:ascii="Times New Roman" w:eastAsia="Times New Roman" w:hAnsi="Times New Roman" w:cs="Times New Roman"/>
          <w:sz w:val="24"/>
          <w:szCs w:val="24"/>
        </w:rPr>
        <w:t xml:space="preserve"> be governed by and construed </w:t>
      </w:r>
      <w:r w:rsidR="006F6F77">
        <w:rPr>
          <w:rFonts w:ascii="Times New Roman" w:eastAsia="Times New Roman" w:hAnsi="Times New Roman" w:cs="Times New Roman"/>
          <w:sz w:val="24"/>
          <w:szCs w:val="24"/>
        </w:rPr>
        <w:t xml:space="preserve">according to </w:t>
      </w:r>
      <w:r w:rsidR="006F6F77" w:rsidRPr="001366AF">
        <w:rPr>
          <w:rFonts w:ascii="Times New Roman" w:eastAsia="Times New Roman" w:hAnsi="Times New Roman" w:cs="Times New Roman"/>
          <w:sz w:val="24"/>
          <w:szCs w:val="24"/>
        </w:rPr>
        <w:t>the laws of</w:t>
      </w:r>
    </w:p>
    <w:p w14:paraId="71BD9CBF" w14:textId="77777777" w:rsidR="006F6F77" w:rsidRPr="00641750" w:rsidRDefault="006F6F77" w:rsidP="006F6F77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67F8">
        <w:rPr>
          <w:rFonts w:ascii="Times New Roman" w:eastAsia="Times New Roman" w:hAnsi="Times New Roman" w:cs="Times New Roman"/>
          <w:sz w:val="24"/>
          <w:szCs w:val="24"/>
        </w:rPr>
        <w:t>________________.</w:t>
      </w:r>
    </w:p>
    <w:p w14:paraId="065A1833" w14:textId="77777777" w:rsidR="00D05FBB" w:rsidRDefault="00D05FBB" w:rsidP="00D05FB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495F17DF" w14:textId="77777777" w:rsidR="00D05FBB" w:rsidRDefault="00D05FBB" w:rsidP="00D05FBB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917C01">
        <w:rPr>
          <w:rFonts w:asciiTheme="majorBidi" w:hAnsiTheme="majorBidi" w:cstheme="majorBidi"/>
          <w:b/>
          <w:bCs/>
          <w:sz w:val="24"/>
          <w:szCs w:val="24"/>
          <w:u w:val="single"/>
        </w:rPr>
        <w:t>SIGNATURE AND DATE</w:t>
      </w:r>
    </w:p>
    <w:p w14:paraId="60239A74" w14:textId="77777777" w:rsidR="00D05FBB" w:rsidRPr="001366AF" w:rsidRDefault="00D05FBB" w:rsidP="00D05FBB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4"/>
          <w:szCs w:val="24"/>
        </w:rPr>
      </w:pPr>
      <w:r w:rsidRPr="001366AF">
        <w:rPr>
          <w:rFonts w:asciiTheme="majorBidi" w:hAnsiTheme="majorBidi" w:cstheme="majorBidi"/>
          <w:sz w:val="24"/>
          <w:szCs w:val="24"/>
        </w:rPr>
        <w:t>The Parties hereby agree to the terms and conditions set forth in this Agreement and such is demonstrated throughout their signatures below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50E9492E" w14:textId="77777777" w:rsidR="00D05FBB" w:rsidRDefault="00D05FBB" w:rsidP="00D05FBB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D05FBB" w14:paraId="6E886EDC" w14:textId="77777777" w:rsidTr="0044123B">
        <w:tc>
          <w:tcPr>
            <w:tcW w:w="4788" w:type="dxa"/>
          </w:tcPr>
          <w:p w14:paraId="20A938EA" w14:textId="77777777" w:rsidR="00D05FBB" w:rsidRDefault="00D05FBB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6F91C43" w14:textId="35240F03" w:rsidR="00D05FBB" w:rsidRDefault="007051DE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HUSBAND</w:t>
            </w:r>
            <w:r w:rsidR="00D05FBB">
              <w:rPr>
                <w:rFonts w:asciiTheme="majorBidi" w:hAnsiTheme="majorBidi" w:cstheme="majorBidi"/>
                <w:sz w:val="24"/>
                <w:szCs w:val="24"/>
              </w:rPr>
              <w:br/>
            </w:r>
            <w:r w:rsidR="00D05FBB">
              <w:rPr>
                <w:rFonts w:asciiTheme="majorBidi" w:hAnsiTheme="majorBidi" w:cstheme="majorBidi"/>
                <w:sz w:val="24"/>
                <w:szCs w:val="24"/>
              </w:rPr>
              <w:br/>
              <w:t>_______________________________</w:t>
            </w:r>
          </w:p>
        </w:tc>
        <w:tc>
          <w:tcPr>
            <w:tcW w:w="4788" w:type="dxa"/>
          </w:tcPr>
          <w:p w14:paraId="6DBDF31B" w14:textId="77777777" w:rsidR="00D05FBB" w:rsidRDefault="00D05FBB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B243890" w14:textId="7360D2BA" w:rsidR="00D05FBB" w:rsidRDefault="007051DE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IFE</w:t>
            </w:r>
          </w:p>
          <w:p w14:paraId="279AB991" w14:textId="77777777" w:rsidR="00D05FBB" w:rsidRDefault="00D05FBB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5CDAD90" w14:textId="77777777" w:rsidR="00D05FBB" w:rsidRDefault="00D05FBB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tr w:rsidR="00D05FBB" w14:paraId="36910D6D" w14:textId="77777777" w:rsidTr="0044123B">
        <w:tc>
          <w:tcPr>
            <w:tcW w:w="4788" w:type="dxa"/>
          </w:tcPr>
          <w:p w14:paraId="0311F060" w14:textId="77777777" w:rsidR="00D05FBB" w:rsidRDefault="00D05FBB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23F4F7D" w14:textId="77777777" w:rsidR="00D05FBB" w:rsidRDefault="00D05FBB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31D96C98" w14:textId="77777777" w:rsidR="00D05FBB" w:rsidRDefault="00D05FBB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D27C933" w14:textId="77777777" w:rsidR="00D05FBB" w:rsidRDefault="00D05FBB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  <w:p w14:paraId="7A5E9C64" w14:textId="77777777" w:rsidR="00D05FBB" w:rsidRDefault="00D05FBB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1AA293B4" w14:textId="77777777" w:rsidR="00D05FBB" w:rsidRDefault="00D05FBB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A091F1A" w14:textId="77777777" w:rsidR="00D05FBB" w:rsidRDefault="00D05FBB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7AFB29EB" w14:textId="77777777" w:rsidR="00D05FBB" w:rsidRDefault="00D05FBB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08417C8" w14:textId="77777777" w:rsidR="00D05FBB" w:rsidRDefault="00D05FBB" w:rsidP="004412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bookmarkEnd w:id="0"/>
    </w:tbl>
    <w:p w14:paraId="75BCEA28" w14:textId="77777777" w:rsidR="00D05FBB" w:rsidRPr="00994D82" w:rsidRDefault="00D05FBB" w:rsidP="00D05FBB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bookmarkEnd w:id="1"/>
    <w:p w14:paraId="6B6FFF62" w14:textId="77777777" w:rsidR="00D05FBB" w:rsidRPr="00F44800" w:rsidRDefault="00D05FBB" w:rsidP="00D05FBB">
      <w:pPr>
        <w:rPr>
          <w:rFonts w:asciiTheme="majorBidi" w:hAnsiTheme="majorBidi" w:cstheme="majorBidi"/>
          <w:sz w:val="24"/>
          <w:szCs w:val="24"/>
        </w:rPr>
      </w:pPr>
    </w:p>
    <w:p w14:paraId="42A5405F" w14:textId="77777777" w:rsidR="00D05FBB" w:rsidRDefault="00D05FBB" w:rsidP="00D05FBB"/>
    <w:p w14:paraId="58A35A65" w14:textId="77777777" w:rsidR="00D05FBB" w:rsidRDefault="00D05FBB" w:rsidP="00D05FBB"/>
    <w:p w14:paraId="4648B7B7" w14:textId="77777777" w:rsidR="009A6CF0" w:rsidRDefault="009A6CF0"/>
    <w:sectPr w:rsidR="009A6CF0" w:rsidSect="00994D82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A5B53"/>
    <w:multiLevelType w:val="hybridMultilevel"/>
    <w:tmpl w:val="A07089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274BAD"/>
    <w:multiLevelType w:val="hybridMultilevel"/>
    <w:tmpl w:val="03644E08"/>
    <w:lvl w:ilvl="0" w:tplc="A2FAB9C2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D678C2"/>
    <w:multiLevelType w:val="hybridMultilevel"/>
    <w:tmpl w:val="97CAA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D067CE"/>
    <w:multiLevelType w:val="hybridMultilevel"/>
    <w:tmpl w:val="991EA8B0"/>
    <w:lvl w:ilvl="0" w:tplc="537EA3D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222222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C02C89"/>
    <w:multiLevelType w:val="hybridMultilevel"/>
    <w:tmpl w:val="B100DB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A048A3"/>
    <w:multiLevelType w:val="hybridMultilevel"/>
    <w:tmpl w:val="4C6AF3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511EA4"/>
    <w:multiLevelType w:val="hybridMultilevel"/>
    <w:tmpl w:val="D8D4C3D8"/>
    <w:lvl w:ilvl="0" w:tplc="18F846CC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31700179">
    <w:abstractNumId w:val="6"/>
  </w:num>
  <w:num w:numId="2" w16cid:durableId="1125778329">
    <w:abstractNumId w:val="1"/>
  </w:num>
  <w:num w:numId="3" w16cid:durableId="817918366">
    <w:abstractNumId w:val="0"/>
  </w:num>
  <w:num w:numId="4" w16cid:durableId="2044860867">
    <w:abstractNumId w:val="4"/>
  </w:num>
  <w:num w:numId="5" w16cid:durableId="363600138">
    <w:abstractNumId w:val="2"/>
  </w:num>
  <w:num w:numId="6" w16cid:durableId="986664986">
    <w:abstractNumId w:val="3"/>
  </w:num>
  <w:num w:numId="7" w16cid:durableId="141612195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NzI0NTG0NAexlXSUglOLizPz80AKTGoBaDVm1iwAAAA="/>
  </w:docVars>
  <w:rsids>
    <w:rsidRoot w:val="00D05FBB"/>
    <w:rsid w:val="00077A89"/>
    <w:rsid w:val="002A59CE"/>
    <w:rsid w:val="002E0D6B"/>
    <w:rsid w:val="0038791F"/>
    <w:rsid w:val="003B2E43"/>
    <w:rsid w:val="00443A4B"/>
    <w:rsid w:val="004D4B78"/>
    <w:rsid w:val="006603F0"/>
    <w:rsid w:val="0066210B"/>
    <w:rsid w:val="006F6F77"/>
    <w:rsid w:val="00702104"/>
    <w:rsid w:val="007051DE"/>
    <w:rsid w:val="00734C30"/>
    <w:rsid w:val="008C0C35"/>
    <w:rsid w:val="009A6CF0"/>
    <w:rsid w:val="00A82DD0"/>
    <w:rsid w:val="00CB1877"/>
    <w:rsid w:val="00D05F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7976A6"/>
  <w15:chartTrackingRefBased/>
  <w15:docId w15:val="{3221BD71-9940-4E49-88EA-B0DCFEE3A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F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5FBB"/>
    <w:pPr>
      <w:ind w:left="720"/>
      <w:contextualSpacing/>
    </w:pPr>
  </w:style>
  <w:style w:type="table" w:styleId="TableGrid">
    <w:name w:val="Table Grid"/>
    <w:basedOn w:val="TableNormal"/>
    <w:uiPriority w:val="39"/>
    <w:rsid w:val="00D05F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lawinsider.com/clause/governing-la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431</Words>
  <Characters>245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m Sultan</dc:creator>
  <cp:keywords/>
  <dc:description/>
  <cp:lastModifiedBy>Karim Sultan</cp:lastModifiedBy>
  <cp:revision>5</cp:revision>
  <dcterms:created xsi:type="dcterms:W3CDTF">2022-12-07T07:35:00Z</dcterms:created>
  <dcterms:modified xsi:type="dcterms:W3CDTF">2022-12-24T22:59:00Z</dcterms:modified>
</cp:coreProperties>
</file>